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9323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090FF5" w:rsidR="007B4A91" w:rsidRDefault="007B4A91" w:rsidP="00E76377">
      <w:pPr>
        <w:ind w:left="720"/>
        <w:rPr>
          <w:sz w:val="28"/>
          <w:szCs w:val="28"/>
        </w:rPr>
      </w:pPr>
    </w:p>
    <w:p w14:paraId="6F11FC4D" w14:textId="127B0C39" w:rsidR="00E76377" w:rsidRDefault="00893234" w:rsidP="0089323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ll the Zombies </w:t>
      </w:r>
    </w:p>
    <w:p w14:paraId="34A9E19B" w14:textId="77777777" w:rsidR="007B4A91" w:rsidRDefault="0089323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352BF0D" w:rsidR="007B4A91" w:rsidRDefault="007B4A91">
      <w:pPr>
        <w:ind w:left="720"/>
        <w:rPr>
          <w:sz w:val="28"/>
          <w:szCs w:val="28"/>
        </w:rPr>
      </w:pPr>
    </w:p>
    <w:p w14:paraId="28782DB1" w14:textId="79F9B64D" w:rsidR="00E76377" w:rsidRDefault="00B372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game is to kill the zombies with arrows of </w:t>
      </w:r>
      <w:proofErr w:type="spellStart"/>
      <w:r>
        <w:rPr>
          <w:sz w:val="28"/>
          <w:szCs w:val="28"/>
        </w:rPr>
        <w:t>hawkeye</w:t>
      </w:r>
      <w:proofErr w:type="spellEnd"/>
    </w:p>
    <w:p w14:paraId="3D632C61" w14:textId="77777777" w:rsidR="007B4A91" w:rsidRDefault="0089323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3BD7507" w:rsidR="007B4A91" w:rsidRDefault="007B4A91">
      <w:pPr>
        <w:ind w:left="720"/>
        <w:rPr>
          <w:sz w:val="28"/>
          <w:szCs w:val="28"/>
        </w:rPr>
      </w:pPr>
    </w:p>
    <w:p w14:paraId="7C6FFD89" w14:textId="117411A4" w:rsidR="007B4A91" w:rsidRDefault="00B3727E" w:rsidP="00B372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</w:t>
      </w:r>
      <w:proofErr w:type="gramStart"/>
      <w:r>
        <w:rPr>
          <w:sz w:val="28"/>
          <w:szCs w:val="28"/>
        </w:rPr>
        <w:t>Hawkeye .You</w:t>
      </w:r>
      <w:proofErr w:type="gramEnd"/>
      <w:r>
        <w:rPr>
          <w:sz w:val="28"/>
          <w:szCs w:val="28"/>
        </w:rPr>
        <w:t xml:space="preserve"> are trying to save the city from </w:t>
      </w:r>
      <w:proofErr w:type="spellStart"/>
      <w:r>
        <w:rPr>
          <w:sz w:val="28"/>
          <w:szCs w:val="28"/>
        </w:rPr>
        <w:t>zombies.Kill</w:t>
      </w:r>
      <w:proofErr w:type="spellEnd"/>
      <w:r>
        <w:rPr>
          <w:sz w:val="28"/>
          <w:szCs w:val="28"/>
        </w:rPr>
        <w:t xml:space="preserve"> the zombies using you arrows </w:t>
      </w:r>
      <w:r w:rsidR="00893234">
        <w:rPr>
          <w:sz w:val="28"/>
          <w:szCs w:val="28"/>
        </w:rPr>
        <w:t>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57303F" w:rsidR="007B4A91" w:rsidRDefault="00B372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wkey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F8FF83" w:rsidR="007B4A91" w:rsidRDefault="00B372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zombies using arrow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F01540B" w:rsidR="007B4A91" w:rsidRDefault="00B372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98559F3" w:rsidR="007B4A91" w:rsidRDefault="00B3727E" w:rsidP="00B372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try to kill </w:t>
            </w:r>
            <w:proofErr w:type="gramStart"/>
            <w:r>
              <w:rPr>
                <w:sz w:val="28"/>
                <w:szCs w:val="28"/>
              </w:rPr>
              <w:t>us .</w:t>
            </w:r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5EC43F6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3B67E9EE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6167C55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07FD530E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0470B9D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6A4A16" w:rsidR="007B4A91" w:rsidRDefault="007B4A91" w:rsidP="00B3727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CC5A2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67537B34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F0E3B04" w:rsidR="007B4A91" w:rsidRDefault="007B4A91" w:rsidP="00B3727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0F7467F" w:rsidR="007B4A91" w:rsidRDefault="007B4A91" w:rsidP="00B3727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28E0DAE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D818B51" w:rsidR="007B4A91" w:rsidRDefault="007B4A91" w:rsidP="00B3727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11E59F4" w:rsidR="007B4A91" w:rsidRDefault="007B4A91" w:rsidP="00B3727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8F64DB5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AB83A5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013714C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B52A112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C81B296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25F3882E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47CFA153" w:rsidR="007B4A91" w:rsidRDefault="007B4A91">
      <w:pPr>
        <w:rPr>
          <w:sz w:val="28"/>
          <w:szCs w:val="28"/>
        </w:rPr>
      </w:pPr>
    </w:p>
    <w:p w14:paraId="14BD3334" w14:textId="369CE489" w:rsidR="007B4A91" w:rsidRDefault="007B4A91">
      <w:pPr>
        <w:ind w:left="720"/>
        <w:rPr>
          <w:sz w:val="28"/>
          <w:szCs w:val="28"/>
        </w:rPr>
      </w:pPr>
    </w:p>
    <w:p w14:paraId="39620D9C" w14:textId="48D14E2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64E37EAF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192F1F0E" w14:textId="0AEBA0D3" w:rsidR="007B4A91" w:rsidRPr="006B3A99" w:rsidRDefault="00556965" w:rsidP="006B3A99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</w:t>
      </w:r>
      <w:r w:rsidR="006B3A99">
        <w:rPr>
          <w:sz w:val="24"/>
          <w:szCs w:val="24"/>
        </w:rPr>
        <w:t>e</w:t>
      </w:r>
    </w:p>
    <w:p w14:paraId="6AE3E33C" w14:textId="4391718D" w:rsidR="002F5E05" w:rsidRDefault="002F5E05">
      <w:pPr>
        <w:rPr>
          <w:sz w:val="28"/>
          <w:szCs w:val="28"/>
        </w:rPr>
      </w:pPr>
    </w:p>
    <w:p w14:paraId="777A9D9A" w14:textId="54BD30CB" w:rsidR="002F5E05" w:rsidRDefault="002F5E05">
      <w:pPr>
        <w:rPr>
          <w:sz w:val="28"/>
          <w:szCs w:val="28"/>
        </w:rPr>
      </w:pPr>
    </w:p>
    <w:p w14:paraId="10FC852B" w14:textId="77777777" w:rsidR="002F5E05" w:rsidRDefault="002F5E05">
      <w:pPr>
        <w:rPr>
          <w:sz w:val="28"/>
          <w:szCs w:val="28"/>
        </w:rPr>
      </w:pPr>
    </w:p>
    <w:p w14:paraId="749CA10C" w14:textId="48B06800" w:rsidR="000A453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CB5979E" w:rsidR="007B4A91" w:rsidRDefault="000A4531">
      <w:pPr>
        <w:rPr>
          <w:sz w:val="28"/>
          <w:szCs w:val="28"/>
        </w:rPr>
      </w:pPr>
      <w:r>
        <w:t>To make the game enga</w:t>
      </w:r>
      <w:r w:rsidR="00B3727E">
        <w:t xml:space="preserve">ging we could increase the number of zombies with increase in time and also </w:t>
      </w:r>
      <w:r w:rsidR="00893234">
        <w:t xml:space="preserve">provide fixed life for </w:t>
      </w:r>
      <w:proofErr w:type="spellStart"/>
      <w:proofErr w:type="gramStart"/>
      <w:r w:rsidR="00893234">
        <w:t>hawkeye</w:t>
      </w:r>
      <w:proofErr w:type="spellEnd"/>
      <w:r w:rsidR="00893234">
        <w:t xml:space="preserve"> .</w:t>
      </w:r>
      <w:proofErr w:type="gramEnd"/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4531"/>
    <w:rsid w:val="002F5E05"/>
    <w:rsid w:val="00556965"/>
    <w:rsid w:val="006B3A99"/>
    <w:rsid w:val="00780570"/>
    <w:rsid w:val="007B4A91"/>
    <w:rsid w:val="00893234"/>
    <w:rsid w:val="008D0573"/>
    <w:rsid w:val="00A24FB0"/>
    <w:rsid w:val="00B3727E"/>
    <w:rsid w:val="00CB1D49"/>
    <w:rsid w:val="00CB7EB4"/>
    <w:rsid w:val="00E7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 </cp:lastModifiedBy>
  <cp:revision>7</cp:revision>
  <dcterms:created xsi:type="dcterms:W3CDTF">2021-03-18T05:03:00Z</dcterms:created>
  <dcterms:modified xsi:type="dcterms:W3CDTF">2021-12-30T06:51:00Z</dcterms:modified>
</cp:coreProperties>
</file>